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CFCB5" w14:textId="77777777" w:rsidR="00CD775B" w:rsidRDefault="00DE6E9C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B435286" wp14:editId="20C1B4B3">
                <wp:simplePos x="0" y="0"/>
                <wp:positionH relativeFrom="page">
                  <wp:posOffset>-144780</wp:posOffset>
                </wp:positionH>
                <wp:positionV relativeFrom="paragraph">
                  <wp:posOffset>-70104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A5AC52" w14:textId="77777777" w:rsidR="0098547C" w:rsidRPr="00DE6E9C" w:rsidRDefault="00835C7A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anal Structure Inspection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435286" id="Group 10" o:spid="_x0000_s1026" style="position:absolute;margin-left:-11.4pt;margin-top:-55.2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31A5AC52" w14:textId="77777777" w:rsidR="0098547C" w:rsidRPr="00DE6E9C" w:rsidRDefault="00835C7A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Canal Structure Inspection Form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23DFE96" wp14:editId="5F5C85E0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76E38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1CDC123E" w14:textId="77777777" w:rsidR="00024955" w:rsidRDefault="00024955" w:rsidP="00E31BD0">
      <w:pPr>
        <w:spacing w:after="0" w:line="240" w:lineRule="auto"/>
      </w:pPr>
    </w:p>
    <w:p w14:paraId="41B49B55" w14:textId="77777777" w:rsidR="003A6952" w:rsidRDefault="003A6952" w:rsidP="00C00BC5">
      <w:pPr>
        <w:tabs>
          <w:tab w:val="left" w:pos="8256"/>
        </w:tabs>
        <w:spacing w:after="0" w:line="240" w:lineRule="auto"/>
        <w:jc w:val="center"/>
        <w:rPr>
          <w:b/>
          <w:i/>
          <w:sz w:val="22"/>
        </w:rPr>
      </w:pPr>
    </w:p>
    <w:p w14:paraId="48B7D84E" w14:textId="77777777" w:rsidR="00835C7A" w:rsidRPr="009144B6" w:rsidRDefault="00835C7A" w:rsidP="00C00BC5">
      <w:pPr>
        <w:tabs>
          <w:tab w:val="left" w:pos="8256"/>
        </w:tabs>
        <w:spacing w:after="0" w:line="240" w:lineRule="auto"/>
        <w:jc w:val="center"/>
        <w:rPr>
          <w:b/>
          <w:i/>
          <w:sz w:val="22"/>
        </w:rPr>
      </w:pPr>
      <w:r w:rsidRPr="009144B6">
        <w:rPr>
          <w:b/>
          <w:i/>
          <w:sz w:val="22"/>
        </w:rPr>
        <w:t>(Note: The following items are typical investigation items</w:t>
      </w:r>
      <w:r w:rsidR="009A245B">
        <w:rPr>
          <w:b/>
          <w:i/>
          <w:sz w:val="22"/>
        </w:rPr>
        <w:t xml:space="preserve">. </w:t>
      </w:r>
      <w:r w:rsidRPr="009144B6">
        <w:rPr>
          <w:b/>
          <w:i/>
          <w:sz w:val="22"/>
        </w:rPr>
        <w:t>It is intended that this list be tailored to fit individual needs and situations at each agency).</w:t>
      </w:r>
    </w:p>
    <w:p w14:paraId="4FF20CAA" w14:textId="77777777" w:rsidR="00835C7A" w:rsidRPr="009144B6" w:rsidRDefault="00835C7A" w:rsidP="00835C7A">
      <w:pPr>
        <w:tabs>
          <w:tab w:val="left" w:pos="8256"/>
        </w:tabs>
        <w:spacing w:after="0" w:line="240" w:lineRule="auto"/>
        <w:rPr>
          <w:sz w:val="22"/>
        </w:rPr>
      </w:pPr>
    </w:p>
    <w:p w14:paraId="13DCB7EB" w14:textId="77777777" w:rsidR="00835C7A" w:rsidRPr="009144B6" w:rsidRDefault="00835C7A" w:rsidP="00C00BC5">
      <w:pPr>
        <w:tabs>
          <w:tab w:val="left" w:pos="720"/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Valve/gate</w:t>
      </w:r>
    </w:p>
    <w:p w14:paraId="158863E7" w14:textId="77777777" w:rsidR="00835C7A" w:rsidRPr="009144B6" w:rsidRDefault="00835C7A" w:rsidP="00C00BC5">
      <w:pPr>
        <w:tabs>
          <w:tab w:val="left" w:pos="540"/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        Location: __________________________________________________________</w:t>
      </w:r>
      <w:r w:rsidR="009144B6">
        <w:rPr>
          <w:sz w:val="22"/>
        </w:rPr>
        <w:t>______</w:t>
      </w:r>
    </w:p>
    <w:p w14:paraId="2C6D4ADE" w14:textId="77777777" w:rsidR="00835C7A" w:rsidRPr="009144B6" w:rsidRDefault="00835C7A" w:rsidP="00C00BC5">
      <w:pPr>
        <w:tabs>
          <w:tab w:val="left" w:pos="540"/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ab/>
        <w:t>Type: _____________________________________________________________</w:t>
      </w:r>
      <w:r w:rsidR="009144B6">
        <w:rPr>
          <w:sz w:val="22"/>
        </w:rPr>
        <w:t>______</w:t>
      </w:r>
    </w:p>
    <w:p w14:paraId="77DDF818" w14:textId="77777777" w:rsidR="00835C7A" w:rsidRPr="009144B6" w:rsidRDefault="00835C7A" w:rsidP="00C00BC5">
      <w:pPr>
        <w:tabs>
          <w:tab w:val="left" w:pos="540"/>
          <w:tab w:val="left" w:pos="990"/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ab/>
        <w:t>Size: _____________________________________________________________</w:t>
      </w:r>
      <w:r w:rsidR="009144B6">
        <w:rPr>
          <w:sz w:val="22"/>
        </w:rPr>
        <w:t>______</w:t>
      </w:r>
    </w:p>
    <w:p w14:paraId="19839B92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</w:p>
    <w:p w14:paraId="68F3E469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Lubrication: ____________________________________________________________</w:t>
      </w:r>
      <w:r w:rsidR="009144B6">
        <w:rPr>
          <w:sz w:val="22"/>
        </w:rPr>
        <w:t>______</w:t>
      </w:r>
    </w:p>
    <w:p w14:paraId="6F8E8F12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Damage: ______________________________________________________________</w:t>
      </w:r>
      <w:r w:rsidR="009144B6">
        <w:rPr>
          <w:sz w:val="22"/>
        </w:rPr>
        <w:t>______</w:t>
      </w:r>
    </w:p>
    <w:p w14:paraId="4B139A34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Locked/secure: _________________________________________________________</w:t>
      </w:r>
      <w:r w:rsidR="009144B6">
        <w:rPr>
          <w:sz w:val="22"/>
        </w:rPr>
        <w:t>______</w:t>
      </w:r>
    </w:p>
    <w:p w14:paraId="4A0F8FB0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Debris or obstruction to flow: ______________________________________________</w:t>
      </w:r>
      <w:r w:rsidR="009144B6">
        <w:rPr>
          <w:sz w:val="22"/>
        </w:rPr>
        <w:t>_______</w:t>
      </w:r>
    </w:p>
    <w:p w14:paraId="520821C3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Damage of structure settlement: ____________________________________________</w:t>
      </w:r>
      <w:r w:rsidR="009144B6">
        <w:rPr>
          <w:sz w:val="22"/>
        </w:rPr>
        <w:t>______</w:t>
      </w:r>
    </w:p>
    <w:p w14:paraId="1D0412FA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Rip Rap Condition</w:t>
      </w:r>
    </w:p>
    <w:p w14:paraId="4058D231" w14:textId="77777777" w:rsidR="00835C7A" w:rsidRPr="009144B6" w:rsidRDefault="00835C7A" w:rsidP="00C00BC5">
      <w:pPr>
        <w:tabs>
          <w:tab w:val="left" w:pos="540"/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ab/>
        <w:t>Intake: ____________________________________________________________</w:t>
      </w:r>
      <w:r w:rsidR="009144B6">
        <w:rPr>
          <w:sz w:val="22"/>
        </w:rPr>
        <w:t>______</w:t>
      </w:r>
    </w:p>
    <w:p w14:paraId="2A8485AF" w14:textId="77777777" w:rsidR="00835C7A" w:rsidRPr="009144B6" w:rsidRDefault="00835C7A" w:rsidP="00C00BC5">
      <w:pPr>
        <w:tabs>
          <w:tab w:val="left" w:pos="540"/>
          <w:tab w:val="left" w:pos="630"/>
          <w:tab w:val="left" w:pos="720"/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ab/>
        <w:t>Outlet: ____________________________________________________________</w:t>
      </w:r>
      <w:r w:rsidR="009144B6">
        <w:rPr>
          <w:sz w:val="22"/>
        </w:rPr>
        <w:t>______</w:t>
      </w:r>
    </w:p>
    <w:p w14:paraId="390942EC" w14:textId="77777777" w:rsidR="00835C7A" w:rsidRPr="009144B6" w:rsidRDefault="00835C7A" w:rsidP="00C00BC5">
      <w:pPr>
        <w:tabs>
          <w:tab w:val="left" w:pos="540"/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ab/>
        <w:t>Sections: __________________________________________________________</w:t>
      </w:r>
      <w:r w:rsidR="009144B6">
        <w:rPr>
          <w:sz w:val="22"/>
        </w:rPr>
        <w:t>______</w:t>
      </w:r>
    </w:p>
    <w:p w14:paraId="335921FD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</w:p>
    <w:p w14:paraId="7D79C0F8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Wing Wall erosion </w:t>
      </w:r>
      <w:r w:rsidR="00C00BC5" w:rsidRPr="009144B6">
        <w:rPr>
          <w:sz w:val="22"/>
        </w:rPr>
        <w:t xml:space="preserve">protection: </w:t>
      </w:r>
      <w:r w:rsidRPr="009144B6">
        <w:rPr>
          <w:sz w:val="22"/>
        </w:rPr>
        <w:t>______________________________________________</w:t>
      </w:r>
      <w:r w:rsidR="009144B6">
        <w:rPr>
          <w:sz w:val="22"/>
        </w:rPr>
        <w:t>______</w:t>
      </w:r>
    </w:p>
    <w:p w14:paraId="42ECF709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Access Bridges </w:t>
      </w:r>
      <w:r w:rsidR="00C00BC5" w:rsidRPr="009144B6">
        <w:rPr>
          <w:sz w:val="22"/>
        </w:rPr>
        <w:t xml:space="preserve">Condition: </w:t>
      </w:r>
      <w:r w:rsidRPr="009144B6">
        <w:rPr>
          <w:sz w:val="22"/>
        </w:rPr>
        <w:t>________________________________________________</w:t>
      </w:r>
      <w:r w:rsidR="009144B6">
        <w:rPr>
          <w:sz w:val="22"/>
        </w:rPr>
        <w:t>______</w:t>
      </w:r>
    </w:p>
    <w:p w14:paraId="17CDE160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Gauging Facility </w:t>
      </w:r>
      <w:r w:rsidR="00C00BC5" w:rsidRPr="009144B6">
        <w:rPr>
          <w:sz w:val="22"/>
        </w:rPr>
        <w:t xml:space="preserve">Condition: </w:t>
      </w:r>
      <w:r w:rsidRPr="009144B6">
        <w:rPr>
          <w:sz w:val="22"/>
        </w:rPr>
        <w:t>________________________________________________</w:t>
      </w:r>
      <w:r w:rsidR="009144B6">
        <w:rPr>
          <w:sz w:val="22"/>
        </w:rPr>
        <w:t>______</w:t>
      </w:r>
    </w:p>
    <w:p w14:paraId="504BCFD4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Electrical Service </w:t>
      </w:r>
      <w:r w:rsidR="00C00BC5" w:rsidRPr="009144B6">
        <w:rPr>
          <w:sz w:val="22"/>
        </w:rPr>
        <w:t xml:space="preserve">Condition: </w:t>
      </w:r>
      <w:r w:rsidRPr="009144B6">
        <w:rPr>
          <w:sz w:val="22"/>
        </w:rPr>
        <w:t>_______________________________________________</w:t>
      </w:r>
      <w:r w:rsidR="009144B6">
        <w:rPr>
          <w:sz w:val="22"/>
        </w:rPr>
        <w:t>______</w:t>
      </w:r>
    </w:p>
    <w:p w14:paraId="0770DB73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Fence/gates/signage </w:t>
      </w:r>
      <w:r w:rsidR="00C00BC5" w:rsidRPr="009144B6">
        <w:rPr>
          <w:sz w:val="22"/>
        </w:rPr>
        <w:t xml:space="preserve">Condition: </w:t>
      </w:r>
      <w:r w:rsidRPr="009144B6">
        <w:rPr>
          <w:sz w:val="22"/>
        </w:rPr>
        <w:t>____________________________________________</w:t>
      </w:r>
      <w:r w:rsidR="009144B6">
        <w:rPr>
          <w:sz w:val="22"/>
        </w:rPr>
        <w:t>______</w:t>
      </w:r>
    </w:p>
    <w:p w14:paraId="0F9F7FAE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Correction since last </w:t>
      </w:r>
      <w:r w:rsidR="00C00BC5" w:rsidRPr="009144B6">
        <w:rPr>
          <w:sz w:val="22"/>
        </w:rPr>
        <w:t xml:space="preserve">inspection: </w:t>
      </w:r>
      <w:r w:rsidRPr="009144B6">
        <w:rPr>
          <w:sz w:val="22"/>
        </w:rPr>
        <w:t>____________________________________________</w:t>
      </w:r>
      <w:r w:rsidR="009144B6">
        <w:rPr>
          <w:sz w:val="22"/>
        </w:rPr>
        <w:t>______</w:t>
      </w:r>
    </w:p>
    <w:p w14:paraId="74F1F2D3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Vegetation in </w:t>
      </w:r>
      <w:r w:rsidR="00C00BC5" w:rsidRPr="009144B6">
        <w:rPr>
          <w:sz w:val="22"/>
        </w:rPr>
        <w:t xml:space="preserve">cracks: </w:t>
      </w:r>
      <w:r w:rsidRPr="009144B6">
        <w:rPr>
          <w:sz w:val="22"/>
        </w:rPr>
        <w:t>____________________________________________________</w:t>
      </w:r>
      <w:r w:rsidR="009144B6">
        <w:rPr>
          <w:sz w:val="22"/>
        </w:rPr>
        <w:t>_______</w:t>
      </w:r>
    </w:p>
    <w:p w14:paraId="00FD86D6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Debris, Sediment, or Vegetation </w:t>
      </w:r>
      <w:r w:rsidR="00C00BC5" w:rsidRPr="009144B6">
        <w:rPr>
          <w:sz w:val="22"/>
        </w:rPr>
        <w:t xml:space="preserve">Accumulation: </w:t>
      </w:r>
      <w:r w:rsidRPr="009144B6">
        <w:rPr>
          <w:sz w:val="22"/>
        </w:rPr>
        <w:t>________________________________</w:t>
      </w:r>
      <w:r w:rsidR="009144B6">
        <w:rPr>
          <w:sz w:val="22"/>
        </w:rPr>
        <w:t>______</w:t>
      </w:r>
    </w:p>
    <w:p w14:paraId="192A6EBA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Down Drains Functioning </w:t>
      </w:r>
      <w:r w:rsidR="00C00BC5" w:rsidRPr="009144B6">
        <w:rPr>
          <w:sz w:val="22"/>
        </w:rPr>
        <w:t xml:space="preserve">Properly: </w:t>
      </w:r>
      <w:r w:rsidRPr="009144B6">
        <w:rPr>
          <w:sz w:val="22"/>
        </w:rPr>
        <w:t>_________________________________________</w:t>
      </w:r>
      <w:r w:rsidR="009144B6">
        <w:rPr>
          <w:sz w:val="22"/>
        </w:rPr>
        <w:t>_______</w:t>
      </w:r>
    </w:p>
    <w:p w14:paraId="0BE684C8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Structure </w:t>
      </w:r>
      <w:r w:rsidR="00C00BC5" w:rsidRPr="009144B6">
        <w:rPr>
          <w:sz w:val="22"/>
        </w:rPr>
        <w:t xml:space="preserve">Accessibility: </w:t>
      </w:r>
      <w:r w:rsidRPr="009144B6">
        <w:rPr>
          <w:sz w:val="22"/>
        </w:rPr>
        <w:t>___________________________________________________</w:t>
      </w:r>
      <w:r w:rsidR="009144B6">
        <w:rPr>
          <w:sz w:val="22"/>
        </w:rPr>
        <w:t>______</w:t>
      </w:r>
    </w:p>
    <w:p w14:paraId="258095E8" w14:textId="77777777" w:rsidR="00835C7A" w:rsidRP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Inappropriate Burning, Unauthorized Grazing, or </w:t>
      </w:r>
      <w:r w:rsidR="00C00BC5" w:rsidRPr="009144B6">
        <w:rPr>
          <w:sz w:val="22"/>
        </w:rPr>
        <w:t xml:space="preserve">Dumping: </w:t>
      </w:r>
      <w:r w:rsidRPr="009144B6">
        <w:rPr>
          <w:sz w:val="22"/>
        </w:rPr>
        <w:t>_______________________</w:t>
      </w:r>
      <w:r w:rsidR="009144B6">
        <w:rPr>
          <w:sz w:val="22"/>
        </w:rPr>
        <w:t>______</w:t>
      </w:r>
    </w:p>
    <w:p w14:paraId="5103ABAD" w14:textId="77777777" w:rsidR="009144B6" w:rsidRDefault="00835C7A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>_________________________________________</w:t>
      </w:r>
      <w:r w:rsidR="00C00BC5" w:rsidRPr="009144B6">
        <w:rPr>
          <w:sz w:val="22"/>
        </w:rPr>
        <w:t>_____________________________</w:t>
      </w:r>
      <w:r w:rsidR="009144B6">
        <w:rPr>
          <w:sz w:val="22"/>
        </w:rPr>
        <w:t>______</w:t>
      </w:r>
    </w:p>
    <w:p w14:paraId="14DDEB7F" w14:textId="77777777" w:rsidR="003A66A1" w:rsidRPr="009144B6" w:rsidRDefault="00C00BC5" w:rsidP="00C00BC5">
      <w:pPr>
        <w:tabs>
          <w:tab w:val="left" w:pos="8256"/>
        </w:tabs>
        <w:spacing w:after="0" w:line="360" w:lineRule="auto"/>
        <w:rPr>
          <w:sz w:val="22"/>
        </w:rPr>
      </w:pPr>
      <w:r w:rsidRPr="009144B6">
        <w:rPr>
          <w:sz w:val="22"/>
        </w:rPr>
        <w:t xml:space="preserve">Vandalism: </w:t>
      </w:r>
      <w:r w:rsidR="00835C7A" w:rsidRPr="009144B6">
        <w:rPr>
          <w:sz w:val="22"/>
        </w:rPr>
        <w:t>____________________________________________________________</w:t>
      </w:r>
      <w:r w:rsidR="009144B6">
        <w:rPr>
          <w:sz w:val="22"/>
        </w:rPr>
        <w:t>_______</w:t>
      </w:r>
    </w:p>
    <w:p w14:paraId="20A028A0" w14:textId="77777777" w:rsidR="00827166" w:rsidRDefault="00215703" w:rsidP="007E6168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B88C3DA" wp14:editId="48CE8E76">
                <wp:simplePos x="0" y="0"/>
                <wp:positionH relativeFrom="margin">
                  <wp:align>left</wp:align>
                </wp:positionH>
                <wp:positionV relativeFrom="paragraph">
                  <wp:posOffset>248920</wp:posOffset>
                </wp:positionV>
                <wp:extent cx="5974080" cy="1404620"/>
                <wp:effectExtent l="0" t="0" r="762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39D4F" w14:textId="77777777" w:rsidR="0066756A" w:rsidRDefault="0066756A" w:rsidP="0066756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88C3DA" id="Text Box 2" o:spid="_x0000_s1029" type="#_x0000_t202" style="position:absolute;margin-left:0;margin-top:19.6pt;width:470.4pt;height:110.6pt;z-index:25166848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" stroked="f">
                <v:textbox style="mso-fit-shape-to-text:t">
                  <w:txbxContent>
                    <w:p w14:paraId="4CD39D4F" w14:textId="77777777" w:rsidR="0066756A" w:rsidRDefault="0066756A" w:rsidP="0066756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827166" w:rsidSect="00215703">
      <w:headerReference w:type="default" r:id="rId11"/>
      <w:footerReference w:type="default" r:id="rId12"/>
      <w:footerReference w:type="first" r:id="rId13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F1A95E" w14:textId="77777777" w:rsidR="00EE391D" w:rsidRDefault="00EE391D" w:rsidP="00B94281">
      <w:pPr>
        <w:spacing w:after="0" w:line="240" w:lineRule="auto"/>
      </w:pPr>
      <w:r>
        <w:separator/>
      </w:r>
    </w:p>
  </w:endnote>
  <w:endnote w:type="continuationSeparator" w:id="0">
    <w:p w14:paraId="4AFA1A8B" w14:textId="77777777" w:rsidR="00EE391D" w:rsidRDefault="00EE391D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B577E7C-142A-4D49-B6A8-A4FD471EAE51}"/>
    <w:embedBold r:id="rId2" w:fontKey="{7FF682FC-4D41-440F-8F53-68CD0D307C3B}"/>
    <w:embedBoldItalic r:id="rId3" w:fontKey="{402E3E93-FCAC-4C92-B6E1-EBB13F2D72ED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34E9225E-DE81-42F6-A90A-6106224830A1}"/>
    <w:embedBold r:id="rId5" w:fontKey="{A85B16A4-A61F-454D-ABC3-4FF0F129EB8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DB7B4317-961E-4B95-83D2-B2BBB0AC063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0459B147-C587-4E56-A4CA-3748E932FBA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7BF9ED" w14:textId="77777777" w:rsidR="00215703" w:rsidRDefault="00160F47" w:rsidP="00215703">
    <w:pPr>
      <w:pStyle w:val="Footer"/>
      <w:rPr>
        <w:sz w:val="18"/>
        <w:szCs w:val="18"/>
      </w:rPr>
    </w:pPr>
    <w:r>
      <w:ptab w:relativeTo="margin" w:alignment="right" w:leader="none"/>
    </w:r>
    <w:r w:rsidR="00215703">
      <w:ptab w:relativeTo="margin" w:alignment="right" w:leader="none"/>
    </w:r>
    <w:r w:rsidR="00215703">
      <w:rPr>
        <w:sz w:val="18"/>
        <w:szCs w:val="18"/>
      </w:rPr>
      <w:t>Canal Structure Inspection Form</w:t>
    </w:r>
  </w:p>
  <w:p w14:paraId="5B2FC034" w14:textId="77777777" w:rsidR="00215703" w:rsidRPr="00B94281" w:rsidRDefault="00215703" w:rsidP="00215703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  <w:p w14:paraId="51ED7331" w14:textId="77777777" w:rsidR="00160F47" w:rsidRPr="00B94281" w:rsidRDefault="00160F47" w:rsidP="007E6168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18798" w14:textId="77777777" w:rsidR="00215703" w:rsidRDefault="00215703" w:rsidP="00215703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Canal Structure Inspection Form</w:t>
    </w:r>
  </w:p>
  <w:p w14:paraId="2D2BC263" w14:textId="77777777" w:rsidR="00215703" w:rsidRPr="00B94281" w:rsidRDefault="00215703" w:rsidP="00215703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3C1FE8" w14:textId="77777777" w:rsidR="00EE391D" w:rsidRDefault="00EE391D" w:rsidP="00B94281">
      <w:pPr>
        <w:spacing w:after="0" w:line="240" w:lineRule="auto"/>
      </w:pPr>
      <w:r>
        <w:separator/>
      </w:r>
    </w:p>
  </w:footnote>
  <w:footnote w:type="continuationSeparator" w:id="0">
    <w:p w14:paraId="6D25E83C" w14:textId="77777777" w:rsidR="00EE391D" w:rsidRDefault="00EE391D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B0844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MLc0szQxMTS2MLBU0lEKTi0uzszPAykwqgUAFUHDjiwAAAA="/>
  </w:docVars>
  <w:rsids>
    <w:rsidRoot w:val="00B90FC2"/>
    <w:rsid w:val="00024955"/>
    <w:rsid w:val="00043018"/>
    <w:rsid w:val="000574E3"/>
    <w:rsid w:val="00094351"/>
    <w:rsid w:val="000F11F3"/>
    <w:rsid w:val="00107CB8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15703"/>
    <w:rsid w:val="0026738E"/>
    <w:rsid w:val="002A6265"/>
    <w:rsid w:val="002B3172"/>
    <w:rsid w:val="002D027C"/>
    <w:rsid w:val="00323C82"/>
    <w:rsid w:val="00380B78"/>
    <w:rsid w:val="003A66A1"/>
    <w:rsid w:val="003A6952"/>
    <w:rsid w:val="003E0C9B"/>
    <w:rsid w:val="003E5A11"/>
    <w:rsid w:val="00402E66"/>
    <w:rsid w:val="00477BE2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6756A"/>
    <w:rsid w:val="006856C3"/>
    <w:rsid w:val="00743F69"/>
    <w:rsid w:val="007C767C"/>
    <w:rsid w:val="007E4E12"/>
    <w:rsid w:val="007E6168"/>
    <w:rsid w:val="007F2DE0"/>
    <w:rsid w:val="00827166"/>
    <w:rsid w:val="00835C7A"/>
    <w:rsid w:val="00862BB3"/>
    <w:rsid w:val="00873C40"/>
    <w:rsid w:val="008B6941"/>
    <w:rsid w:val="009144B6"/>
    <w:rsid w:val="00914CBB"/>
    <w:rsid w:val="00964C5E"/>
    <w:rsid w:val="00981B53"/>
    <w:rsid w:val="0098547C"/>
    <w:rsid w:val="009A245B"/>
    <w:rsid w:val="009B1C2D"/>
    <w:rsid w:val="009B619F"/>
    <w:rsid w:val="009B66B7"/>
    <w:rsid w:val="00A00250"/>
    <w:rsid w:val="00A24110"/>
    <w:rsid w:val="00A7751E"/>
    <w:rsid w:val="00AF13FE"/>
    <w:rsid w:val="00B0259D"/>
    <w:rsid w:val="00B0599C"/>
    <w:rsid w:val="00B05D2A"/>
    <w:rsid w:val="00B17148"/>
    <w:rsid w:val="00B263E2"/>
    <w:rsid w:val="00B428DA"/>
    <w:rsid w:val="00B6532F"/>
    <w:rsid w:val="00B90FC2"/>
    <w:rsid w:val="00B94281"/>
    <w:rsid w:val="00C00BC5"/>
    <w:rsid w:val="00C227F0"/>
    <w:rsid w:val="00CC6B52"/>
    <w:rsid w:val="00CD775B"/>
    <w:rsid w:val="00CE678F"/>
    <w:rsid w:val="00CF5E25"/>
    <w:rsid w:val="00D7202F"/>
    <w:rsid w:val="00DE6E6D"/>
    <w:rsid w:val="00DE6E9C"/>
    <w:rsid w:val="00E31BD0"/>
    <w:rsid w:val="00E33B22"/>
    <w:rsid w:val="00EA7278"/>
    <w:rsid w:val="00EE391D"/>
    <w:rsid w:val="00F03B24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0061D3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F3E9C-0D6B-4F0B-A288-5C722DA06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0</cp:revision>
  <cp:lastPrinted>2020-04-29T15:59:00Z</cp:lastPrinted>
  <dcterms:created xsi:type="dcterms:W3CDTF">2020-05-20T16:23:00Z</dcterms:created>
  <dcterms:modified xsi:type="dcterms:W3CDTF">2021-02-04T19:27:00Z</dcterms:modified>
</cp:coreProperties>
</file>